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46070" w14:textId="2AB18508" w:rsidR="00D94329" w:rsidRDefault="00702A6D" w:rsidP="00D45582">
      <w:pPr>
        <w:pStyle w:val="Title"/>
      </w:pPr>
      <w:r w:rsidRPr="00E0014C">
        <w:t>Analytics for the Australian Grains Industry</w:t>
      </w:r>
      <w:r w:rsidR="00D94329" w:rsidRPr="00E0014C">
        <w:t xml:space="preserve"> ##### (AAGI-##)</w:t>
      </w:r>
    </w:p>
    <w:p w14:paraId="1C6CC698" w14:textId="4497D362" w:rsidR="00F95C01" w:rsidRPr="00E0014C" w:rsidRDefault="009E300F" w:rsidP="00D45582">
      <w:pPr>
        <w:pStyle w:val="Subtitle"/>
      </w:pP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DOCVARIABLE "ReportSeries" \* MERGEFORMAT </w:instrText>
      </w:r>
      <w:r>
        <w:rPr>
          <w:rFonts w:eastAsiaTheme="minorEastAsia"/>
        </w:rPr>
        <w:fldChar w:fldCharType="end"/>
      </w:r>
      <w:r w:rsidR="00702A6D" w:rsidRPr="00E0014C">
        <w:t xml:space="preserve">GRDC </w:t>
      </w:r>
      <w:r w:rsidR="00702A6D" w:rsidRPr="00B64303">
        <w:t>Investment</w:t>
      </w:r>
      <w:r w:rsidR="00702A6D" w:rsidRPr="00E0014C">
        <w:t xml:space="preserve"> Project </w:t>
      </w:r>
      <w:r w:rsidR="00632977" w:rsidRPr="00E0014C">
        <w:t>XXXXXXX-XXX</w:t>
      </w:r>
    </w:p>
    <w:p w14:paraId="140B7A02" w14:textId="3EF8FCB8" w:rsidR="00F95C01" w:rsidRDefault="00C837AC" w:rsidP="00E0014C">
      <w:pPr>
        <w:pStyle w:val="Author"/>
      </w:pPr>
      <w:r w:rsidRPr="00E0014C">
        <w:t>Author</w:t>
      </w:r>
    </w:p>
    <w:p w14:paraId="559B58AE" w14:textId="2E1984ED" w:rsidR="00BD7589" w:rsidRDefault="00BD7589" w:rsidP="00BD7589">
      <w:pPr>
        <w:pStyle w:val="Author"/>
      </w:pPr>
      <w:r>
        <w:t>Author</w:t>
      </w:r>
    </w:p>
    <w:p w14:paraId="2D9D1AE8" w14:textId="6739EE4B" w:rsidR="00BD7589" w:rsidRDefault="00BD7589" w:rsidP="00BD7589">
      <w:pPr>
        <w:pStyle w:val="Author"/>
      </w:pPr>
      <w:r>
        <w:t>Author</w:t>
      </w:r>
    </w:p>
    <w:p w14:paraId="2CE5988F" w14:textId="77777777" w:rsidR="00EB6300" w:rsidRPr="00EB6300" w:rsidRDefault="00EB6300" w:rsidP="00EB6300">
      <w:pPr>
        <w:pStyle w:val="BodyText"/>
      </w:pPr>
    </w:p>
    <w:p w14:paraId="527CCAFB" w14:textId="44FF0646" w:rsidR="00BD7589" w:rsidRDefault="00EB6300" w:rsidP="009F27D6">
      <w:pPr>
        <w:pStyle w:val="Email"/>
        <w:rPr>
          <w:rStyle w:val="Hyperlink"/>
        </w:rPr>
      </w:pPr>
      <w:r>
        <w:t xml:space="preserve">email: </w:t>
      </w:r>
      <w:hyperlink r:id="rId11" w:history="1">
        <w:r w:rsidR="00665275" w:rsidRPr="00F82073">
          <w:rPr>
            <w:rStyle w:val="Hyperlink"/>
          </w:rPr>
          <w:t>john.doe@uq.edu.au</w:t>
        </w:r>
      </w:hyperlink>
    </w:p>
    <w:p w14:paraId="04AF183E" w14:textId="77777777" w:rsidR="00473A6B" w:rsidRPr="00E0014C" w:rsidRDefault="00473A6B" w:rsidP="00E0014C">
      <w:pPr>
        <w:pStyle w:val="Date"/>
      </w:pPr>
      <w:r w:rsidRPr="00E0014C"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7EFD3688" w14:textId="096B2DF0" w:rsidR="00E0014C" w:rsidRPr="00E0014C" w:rsidRDefault="00473A6B" w:rsidP="00E0014C">
      <w:pPr>
        <w:pStyle w:val="Abstract"/>
        <w:rPr>
          <w:rFonts w:ascii="Proxima Nova" w:hAnsi="Proxima Nova"/>
        </w:rPr>
      </w:pPr>
      <w:r>
        <w:t>Abstract</w:t>
      </w:r>
    </w:p>
    <w:p w14:paraId="45B3D339" w14:textId="7777777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b w:val="0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 Light" w:eastAsiaTheme="minorEastAsia" w:hAnsi="Proxima Nova Light" w:cs="Times New Roman (Body CS)"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19657F7B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716EC349" w:rsidR="00AC0FAB" w:rsidRPr="00AC0FAB" w:rsidRDefault="00AC0FAB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Pr="00F30D7C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4CB97" w14:textId="4F300694" w:rsidR="00AC0FAB" w:rsidRDefault="00AC0FA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Pr="00F30D7C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1E664" w14:textId="3E6CD7EF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00978B06" w:rsidR="00AC0FAB" w:rsidRDefault="004548F8" w:rsidP="004548F8">
      <w:pPr>
        <w:pStyle w:val="Heading1"/>
      </w:pPr>
      <w:r>
        <w:t>Heading 1</w:t>
      </w:r>
    </w:p>
    <w:p w14:paraId="55B712A1" w14:textId="3714B77F" w:rsidR="004548F8" w:rsidRDefault="004548F8" w:rsidP="00A576E3">
      <w:pPr>
        <w:pStyle w:val="Heading2"/>
      </w:pPr>
      <w:r w:rsidRPr="00A576E3">
        <w:t>Heading</w:t>
      </w:r>
      <w:r>
        <w:t xml:space="preserve"> 2</w:t>
      </w:r>
    </w:p>
    <w:p w14:paraId="00B3BB11" w14:textId="12D09F53" w:rsidR="004548F8" w:rsidRPr="00AC0FAB" w:rsidRDefault="004548F8" w:rsidP="004548F8">
      <w:pPr>
        <w:pStyle w:val="Heading3"/>
      </w:pPr>
      <w:r>
        <w:t>Heading 3</w:t>
      </w:r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0" w:name="heading-4"/>
      <w:r w:rsidRPr="00065CF7">
        <w:rPr>
          <w:color w:val="262625"/>
        </w:rPr>
        <w:t xml:space="preserve">Heading 4 </w:t>
      </w:r>
      <w:bookmarkEnd w:id="0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1" w:name="heading-5"/>
      <w:r w:rsidRPr="00065CF7">
        <w:rPr>
          <w:color w:val="262625"/>
        </w:rPr>
        <w:t>Heading 5</w:t>
      </w:r>
      <w:bookmarkEnd w:id="1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2" w:name="heading-6"/>
      <w:r w:rsidRPr="00065CF7">
        <w:rPr>
          <w:color w:val="262625"/>
        </w:rPr>
        <w:t xml:space="preserve">Heading 6 </w:t>
      </w:r>
      <w:bookmarkEnd w:id="2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3" w:name="heading-7"/>
      <w:r w:rsidRPr="00065CF7">
        <w:rPr>
          <w:color w:val="262625"/>
        </w:rPr>
        <w:t xml:space="preserve">Heading 7 </w:t>
      </w:r>
      <w:bookmarkEnd w:id="3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4" w:name="heading-8"/>
      <w:r w:rsidRPr="00065CF7">
        <w:rPr>
          <w:color w:val="262625"/>
        </w:rPr>
        <w:t xml:space="preserve">Heading 8 </w:t>
      </w:r>
      <w:bookmarkEnd w:id="4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5" w:name="heading-9"/>
      <w:r w:rsidRPr="00065CF7">
        <w:rPr>
          <w:color w:val="262625"/>
        </w:rPr>
        <w:t xml:space="preserve">Heading 9 </w:t>
      </w:r>
      <w:bookmarkEnd w:id="5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1E48DC5A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</w:t>
      </w:r>
      <w:proofErr w:type="gramStart"/>
      <w:r w:rsidRPr="00065CF7">
        <w:rPr>
          <w:color w:val="262625"/>
        </w:rPr>
        <w:t xml:space="preserve">Char.  </w:t>
      </w:r>
      <w:proofErr w:type="gramEnd"/>
      <w:r w:rsidRPr="00065CF7">
        <w:rPr>
          <w:color w:val="262625"/>
        </w:rPr>
        <w:t xml:space="preserve">  </w:t>
      </w:r>
      <w:r w:rsidRPr="00065CF7">
        <w:rPr>
          <w:rStyle w:val="VerbatimChar"/>
          <w:color w:val="262625"/>
        </w:rPr>
        <w:t xml:space="preserve"> Verbatim Char </w:t>
      </w:r>
      <w:r w:rsidRPr="00065CF7">
        <w:rPr>
          <w:color w:val="262625"/>
        </w:rPr>
        <w:t xml:space="preserve"> .    </w:t>
      </w:r>
      <w:hyperlink r:id="rId12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87"/>
        <w:gridCol w:w="787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E0014C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</w:t>
      </w:r>
      <w:r w:rsidRPr="00E0014C">
        <w:rPr>
          <w:color w:val="262625"/>
        </w:rPr>
        <w:t xml:space="preserve">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xample table with the first 6 rows of the mtcars dataset."/>
      </w:tblPr>
      <w:tblGrid>
        <w:gridCol w:w="2532"/>
        <w:gridCol w:w="696"/>
        <w:gridCol w:w="556"/>
        <w:gridCol w:w="696"/>
        <w:gridCol w:w="556"/>
        <w:gridCol w:w="696"/>
        <w:gridCol w:w="839"/>
        <w:gridCol w:w="839"/>
        <w:gridCol w:w="423"/>
        <w:gridCol w:w="505"/>
        <w:gridCol w:w="696"/>
        <w:gridCol w:w="696"/>
      </w:tblGrid>
      <w:tr w:rsidR="00D816B3" w14:paraId="3D163633" w14:textId="77777777" w:rsidTr="00D816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05" w:type="pct"/>
          </w:tcPr>
          <w:p w14:paraId="2E14385E" w14:textId="77777777" w:rsidR="00D816B3" w:rsidRDefault="00D816B3" w:rsidP="00CE7B66">
            <w:pPr>
              <w:pStyle w:val="Compact"/>
            </w:pPr>
          </w:p>
        </w:tc>
        <w:tc>
          <w:tcPr>
            <w:tcW w:w="362" w:type="pct"/>
          </w:tcPr>
          <w:p w14:paraId="58C32EBC" w14:textId="77777777" w:rsidR="00D816B3" w:rsidRDefault="00D816B3" w:rsidP="00CE7B66">
            <w:pPr>
              <w:pStyle w:val="Compact"/>
              <w:jc w:val="right"/>
            </w:pPr>
            <w:r>
              <w:t>mpg</w:t>
            </w:r>
          </w:p>
        </w:tc>
        <w:tc>
          <w:tcPr>
            <w:tcW w:w="290" w:type="pct"/>
          </w:tcPr>
          <w:p w14:paraId="52E4D22A" w14:textId="77777777" w:rsidR="00D816B3" w:rsidRDefault="00D816B3" w:rsidP="00CE7B66">
            <w:pPr>
              <w:pStyle w:val="Compact"/>
              <w:jc w:val="right"/>
            </w:pPr>
            <w:proofErr w:type="spellStart"/>
            <w:r>
              <w:t>cyl</w:t>
            </w:r>
            <w:proofErr w:type="spellEnd"/>
          </w:p>
        </w:tc>
        <w:tc>
          <w:tcPr>
            <w:tcW w:w="362" w:type="pct"/>
          </w:tcPr>
          <w:p w14:paraId="2F5F765E" w14:textId="77777777" w:rsidR="00D816B3" w:rsidRDefault="00D816B3" w:rsidP="00CE7B66">
            <w:pPr>
              <w:pStyle w:val="Compact"/>
              <w:jc w:val="right"/>
            </w:pPr>
            <w:proofErr w:type="spellStart"/>
            <w:r>
              <w:t>disp</w:t>
            </w:r>
            <w:proofErr w:type="spellEnd"/>
          </w:p>
        </w:tc>
        <w:tc>
          <w:tcPr>
            <w:tcW w:w="290" w:type="pct"/>
          </w:tcPr>
          <w:p w14:paraId="7C4CB735" w14:textId="77777777" w:rsidR="00D816B3" w:rsidRDefault="00D816B3" w:rsidP="00CE7B66">
            <w:pPr>
              <w:pStyle w:val="Compact"/>
              <w:jc w:val="right"/>
            </w:pPr>
            <w:r>
              <w:t>hp</w:t>
            </w:r>
          </w:p>
        </w:tc>
        <w:tc>
          <w:tcPr>
            <w:tcW w:w="362" w:type="pct"/>
          </w:tcPr>
          <w:p w14:paraId="261D5BE6" w14:textId="77777777" w:rsidR="00D816B3" w:rsidRDefault="00D816B3" w:rsidP="00CE7B66">
            <w:pPr>
              <w:pStyle w:val="Compact"/>
              <w:jc w:val="right"/>
            </w:pPr>
            <w:r>
              <w:t>drat</w:t>
            </w:r>
          </w:p>
        </w:tc>
        <w:tc>
          <w:tcPr>
            <w:tcW w:w="435" w:type="pct"/>
          </w:tcPr>
          <w:p w14:paraId="4F5B52C2" w14:textId="77777777" w:rsidR="00D816B3" w:rsidRDefault="00D816B3" w:rsidP="00CE7B66">
            <w:pPr>
              <w:pStyle w:val="Compact"/>
              <w:jc w:val="right"/>
            </w:pPr>
            <w:proofErr w:type="spellStart"/>
            <w:r>
              <w:t>wt</w:t>
            </w:r>
            <w:proofErr w:type="spellEnd"/>
          </w:p>
        </w:tc>
        <w:tc>
          <w:tcPr>
            <w:tcW w:w="435" w:type="pct"/>
          </w:tcPr>
          <w:p w14:paraId="7D82ABE6" w14:textId="77777777" w:rsidR="00D816B3" w:rsidRDefault="00D816B3" w:rsidP="00CE7B66">
            <w:pPr>
              <w:pStyle w:val="Compact"/>
              <w:jc w:val="right"/>
            </w:pPr>
            <w:proofErr w:type="spellStart"/>
            <w:r>
              <w:t>qsec</w:t>
            </w:r>
            <w:proofErr w:type="spellEnd"/>
          </w:p>
        </w:tc>
        <w:tc>
          <w:tcPr>
            <w:tcW w:w="217" w:type="pct"/>
          </w:tcPr>
          <w:p w14:paraId="19098514" w14:textId="77777777" w:rsidR="00D816B3" w:rsidRDefault="00D816B3" w:rsidP="00CE7B66">
            <w:pPr>
              <w:pStyle w:val="Compact"/>
              <w:jc w:val="right"/>
            </w:pPr>
            <w:r>
              <w:t>vs</w:t>
            </w:r>
          </w:p>
        </w:tc>
        <w:tc>
          <w:tcPr>
            <w:tcW w:w="217" w:type="pct"/>
          </w:tcPr>
          <w:p w14:paraId="1D4300BF" w14:textId="77777777" w:rsidR="00D816B3" w:rsidRDefault="00D816B3" w:rsidP="00CE7B66">
            <w:pPr>
              <w:pStyle w:val="Compact"/>
              <w:jc w:val="right"/>
            </w:pPr>
            <w:r>
              <w:t>am</w:t>
            </w:r>
          </w:p>
        </w:tc>
        <w:tc>
          <w:tcPr>
            <w:tcW w:w="362" w:type="pct"/>
          </w:tcPr>
          <w:p w14:paraId="2E8066DF" w14:textId="77777777" w:rsidR="00D816B3" w:rsidRDefault="00D816B3" w:rsidP="00CE7B66">
            <w:pPr>
              <w:pStyle w:val="Compact"/>
              <w:jc w:val="right"/>
            </w:pPr>
            <w:r>
              <w:t>gear</w:t>
            </w:r>
          </w:p>
        </w:tc>
        <w:tc>
          <w:tcPr>
            <w:tcW w:w="362" w:type="pct"/>
          </w:tcPr>
          <w:p w14:paraId="0EF7376E" w14:textId="77777777" w:rsidR="00D816B3" w:rsidRDefault="00D816B3" w:rsidP="00CE7B66">
            <w:pPr>
              <w:pStyle w:val="Compact"/>
              <w:jc w:val="right"/>
            </w:pPr>
            <w:r>
              <w:t>carb</w:t>
            </w:r>
          </w:p>
        </w:tc>
      </w:tr>
      <w:tr w:rsidR="00D816B3" w14:paraId="7E1FF939" w14:textId="77777777" w:rsidTr="00D816B3">
        <w:tc>
          <w:tcPr>
            <w:tcW w:w="1305" w:type="pct"/>
          </w:tcPr>
          <w:p w14:paraId="182A280F" w14:textId="77777777" w:rsidR="00D816B3" w:rsidRDefault="00D816B3" w:rsidP="00CE7B66">
            <w:pPr>
              <w:pStyle w:val="Compact"/>
            </w:pPr>
            <w:r>
              <w:t>Mazda RX4</w:t>
            </w:r>
          </w:p>
        </w:tc>
        <w:tc>
          <w:tcPr>
            <w:tcW w:w="362" w:type="pct"/>
          </w:tcPr>
          <w:p w14:paraId="244F7FA6" w14:textId="77777777" w:rsidR="00D816B3" w:rsidRDefault="00D816B3" w:rsidP="00CE7B66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290" w:type="pct"/>
          </w:tcPr>
          <w:p w14:paraId="18E0BFA0" w14:textId="77777777" w:rsidR="00D816B3" w:rsidRDefault="00D816B3" w:rsidP="00CE7B66">
            <w:pPr>
              <w:pStyle w:val="Compact"/>
              <w:jc w:val="right"/>
            </w:pPr>
            <w:r>
              <w:t>6</w:t>
            </w:r>
          </w:p>
        </w:tc>
        <w:tc>
          <w:tcPr>
            <w:tcW w:w="362" w:type="pct"/>
          </w:tcPr>
          <w:p w14:paraId="01241912" w14:textId="77777777" w:rsidR="00D816B3" w:rsidRDefault="00D816B3" w:rsidP="00CE7B66">
            <w:pPr>
              <w:pStyle w:val="Compact"/>
              <w:jc w:val="right"/>
            </w:pPr>
            <w:r>
              <w:t>160</w:t>
            </w:r>
          </w:p>
        </w:tc>
        <w:tc>
          <w:tcPr>
            <w:tcW w:w="290" w:type="pct"/>
          </w:tcPr>
          <w:p w14:paraId="60E28700" w14:textId="77777777" w:rsidR="00D816B3" w:rsidRDefault="00D816B3" w:rsidP="00CE7B66">
            <w:pPr>
              <w:pStyle w:val="Compact"/>
              <w:jc w:val="right"/>
            </w:pPr>
            <w:r>
              <w:t>110</w:t>
            </w:r>
          </w:p>
        </w:tc>
        <w:tc>
          <w:tcPr>
            <w:tcW w:w="362" w:type="pct"/>
          </w:tcPr>
          <w:p w14:paraId="6D62056E" w14:textId="77777777" w:rsidR="00D816B3" w:rsidRDefault="00D816B3" w:rsidP="00CE7B66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435" w:type="pct"/>
          </w:tcPr>
          <w:p w14:paraId="647750FC" w14:textId="77777777" w:rsidR="00D816B3" w:rsidRDefault="00D816B3" w:rsidP="00CE7B66">
            <w:pPr>
              <w:pStyle w:val="Compact"/>
              <w:jc w:val="right"/>
            </w:pPr>
            <w:r>
              <w:t>2.620</w:t>
            </w:r>
          </w:p>
        </w:tc>
        <w:tc>
          <w:tcPr>
            <w:tcW w:w="435" w:type="pct"/>
          </w:tcPr>
          <w:p w14:paraId="506AAF55" w14:textId="77777777" w:rsidR="00D816B3" w:rsidRDefault="00D816B3" w:rsidP="00CE7B66">
            <w:pPr>
              <w:pStyle w:val="Compact"/>
              <w:jc w:val="right"/>
            </w:pPr>
            <w:r>
              <w:t>16.46</w:t>
            </w:r>
          </w:p>
        </w:tc>
        <w:tc>
          <w:tcPr>
            <w:tcW w:w="217" w:type="pct"/>
          </w:tcPr>
          <w:p w14:paraId="27D53D47" w14:textId="77777777" w:rsidR="00D816B3" w:rsidRDefault="00D816B3" w:rsidP="00CE7B66">
            <w:pPr>
              <w:pStyle w:val="Compact"/>
              <w:jc w:val="right"/>
            </w:pPr>
            <w:r>
              <w:t>0</w:t>
            </w:r>
          </w:p>
        </w:tc>
        <w:tc>
          <w:tcPr>
            <w:tcW w:w="217" w:type="pct"/>
          </w:tcPr>
          <w:p w14:paraId="3A9C87C3" w14:textId="77777777" w:rsidR="00D816B3" w:rsidRDefault="00D816B3" w:rsidP="00CE7B66">
            <w:pPr>
              <w:pStyle w:val="Compact"/>
              <w:jc w:val="right"/>
            </w:pPr>
            <w:r>
              <w:t>1</w:t>
            </w:r>
          </w:p>
        </w:tc>
        <w:tc>
          <w:tcPr>
            <w:tcW w:w="362" w:type="pct"/>
          </w:tcPr>
          <w:p w14:paraId="22111BCF" w14:textId="77777777" w:rsidR="00D816B3" w:rsidRDefault="00D816B3" w:rsidP="00CE7B66">
            <w:pPr>
              <w:pStyle w:val="Compact"/>
              <w:jc w:val="right"/>
            </w:pPr>
            <w:r>
              <w:t>4</w:t>
            </w:r>
          </w:p>
        </w:tc>
        <w:tc>
          <w:tcPr>
            <w:tcW w:w="362" w:type="pct"/>
          </w:tcPr>
          <w:p w14:paraId="0564911F" w14:textId="77777777" w:rsidR="00D816B3" w:rsidRDefault="00D816B3" w:rsidP="00CE7B66">
            <w:pPr>
              <w:pStyle w:val="Compact"/>
              <w:jc w:val="right"/>
            </w:pPr>
            <w:r>
              <w:t>4</w:t>
            </w:r>
          </w:p>
        </w:tc>
      </w:tr>
      <w:tr w:rsidR="00D816B3" w14:paraId="590FB422" w14:textId="77777777" w:rsidTr="00D816B3">
        <w:tc>
          <w:tcPr>
            <w:tcW w:w="1305" w:type="pct"/>
          </w:tcPr>
          <w:p w14:paraId="2BA8EAEE" w14:textId="77777777" w:rsidR="00D816B3" w:rsidRDefault="00D816B3" w:rsidP="00CE7B66">
            <w:pPr>
              <w:pStyle w:val="Compact"/>
            </w:pPr>
            <w:r>
              <w:t>Mazda RX4 Wag</w:t>
            </w:r>
          </w:p>
        </w:tc>
        <w:tc>
          <w:tcPr>
            <w:tcW w:w="362" w:type="pct"/>
          </w:tcPr>
          <w:p w14:paraId="0A49839B" w14:textId="77777777" w:rsidR="00D816B3" w:rsidRDefault="00D816B3" w:rsidP="00CE7B66">
            <w:pPr>
              <w:pStyle w:val="Compact"/>
              <w:jc w:val="right"/>
            </w:pPr>
            <w:r>
              <w:t>21.0</w:t>
            </w:r>
          </w:p>
        </w:tc>
        <w:tc>
          <w:tcPr>
            <w:tcW w:w="290" w:type="pct"/>
          </w:tcPr>
          <w:p w14:paraId="414A8E4D" w14:textId="77777777" w:rsidR="00D816B3" w:rsidRDefault="00D816B3" w:rsidP="00CE7B66">
            <w:pPr>
              <w:pStyle w:val="Compact"/>
              <w:jc w:val="right"/>
            </w:pPr>
            <w:r>
              <w:t>6</w:t>
            </w:r>
          </w:p>
        </w:tc>
        <w:tc>
          <w:tcPr>
            <w:tcW w:w="362" w:type="pct"/>
          </w:tcPr>
          <w:p w14:paraId="6441F444" w14:textId="77777777" w:rsidR="00D816B3" w:rsidRDefault="00D816B3" w:rsidP="00CE7B66">
            <w:pPr>
              <w:pStyle w:val="Compact"/>
              <w:jc w:val="right"/>
            </w:pPr>
            <w:r>
              <w:t>160</w:t>
            </w:r>
          </w:p>
        </w:tc>
        <w:tc>
          <w:tcPr>
            <w:tcW w:w="290" w:type="pct"/>
          </w:tcPr>
          <w:p w14:paraId="5144BBCE" w14:textId="77777777" w:rsidR="00D816B3" w:rsidRDefault="00D816B3" w:rsidP="00CE7B66">
            <w:pPr>
              <w:pStyle w:val="Compact"/>
              <w:jc w:val="right"/>
            </w:pPr>
            <w:r>
              <w:t>110</w:t>
            </w:r>
          </w:p>
        </w:tc>
        <w:tc>
          <w:tcPr>
            <w:tcW w:w="362" w:type="pct"/>
          </w:tcPr>
          <w:p w14:paraId="54E5A547" w14:textId="77777777" w:rsidR="00D816B3" w:rsidRDefault="00D816B3" w:rsidP="00CE7B66">
            <w:pPr>
              <w:pStyle w:val="Compact"/>
              <w:jc w:val="right"/>
            </w:pPr>
            <w:r>
              <w:t>3.90</w:t>
            </w:r>
          </w:p>
        </w:tc>
        <w:tc>
          <w:tcPr>
            <w:tcW w:w="435" w:type="pct"/>
          </w:tcPr>
          <w:p w14:paraId="09026DA9" w14:textId="77777777" w:rsidR="00D816B3" w:rsidRDefault="00D816B3" w:rsidP="00CE7B66">
            <w:pPr>
              <w:pStyle w:val="Compact"/>
              <w:jc w:val="right"/>
            </w:pPr>
            <w:r>
              <w:t>2.875</w:t>
            </w:r>
          </w:p>
        </w:tc>
        <w:tc>
          <w:tcPr>
            <w:tcW w:w="435" w:type="pct"/>
          </w:tcPr>
          <w:p w14:paraId="3D35B035" w14:textId="77777777" w:rsidR="00D816B3" w:rsidRDefault="00D816B3" w:rsidP="00CE7B66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217" w:type="pct"/>
          </w:tcPr>
          <w:p w14:paraId="4FB5A37D" w14:textId="77777777" w:rsidR="00D816B3" w:rsidRDefault="00D816B3" w:rsidP="00CE7B66">
            <w:pPr>
              <w:pStyle w:val="Compact"/>
              <w:jc w:val="right"/>
            </w:pPr>
            <w:r>
              <w:t>0</w:t>
            </w:r>
          </w:p>
        </w:tc>
        <w:tc>
          <w:tcPr>
            <w:tcW w:w="217" w:type="pct"/>
          </w:tcPr>
          <w:p w14:paraId="064DE222" w14:textId="77777777" w:rsidR="00D816B3" w:rsidRDefault="00D816B3" w:rsidP="00CE7B66">
            <w:pPr>
              <w:pStyle w:val="Compact"/>
              <w:jc w:val="right"/>
            </w:pPr>
            <w:r>
              <w:t>1</w:t>
            </w:r>
          </w:p>
        </w:tc>
        <w:tc>
          <w:tcPr>
            <w:tcW w:w="362" w:type="pct"/>
          </w:tcPr>
          <w:p w14:paraId="74E8DF28" w14:textId="77777777" w:rsidR="00D816B3" w:rsidRDefault="00D816B3" w:rsidP="00CE7B66">
            <w:pPr>
              <w:pStyle w:val="Compact"/>
              <w:jc w:val="right"/>
            </w:pPr>
            <w:r>
              <w:t>4</w:t>
            </w:r>
          </w:p>
        </w:tc>
        <w:tc>
          <w:tcPr>
            <w:tcW w:w="362" w:type="pct"/>
          </w:tcPr>
          <w:p w14:paraId="24C5F333" w14:textId="77777777" w:rsidR="00D816B3" w:rsidRDefault="00D816B3" w:rsidP="00CE7B66">
            <w:pPr>
              <w:pStyle w:val="Compact"/>
              <w:jc w:val="right"/>
            </w:pPr>
            <w:r>
              <w:t>4</w:t>
            </w:r>
          </w:p>
        </w:tc>
      </w:tr>
      <w:tr w:rsidR="00D816B3" w14:paraId="582B3EEF" w14:textId="77777777" w:rsidTr="00D816B3">
        <w:tc>
          <w:tcPr>
            <w:tcW w:w="1305" w:type="pct"/>
          </w:tcPr>
          <w:p w14:paraId="4A7E5691" w14:textId="77777777" w:rsidR="00D816B3" w:rsidRDefault="00D816B3" w:rsidP="00CE7B66">
            <w:pPr>
              <w:pStyle w:val="Compact"/>
            </w:pPr>
            <w:r>
              <w:t>Datsun 710</w:t>
            </w:r>
          </w:p>
        </w:tc>
        <w:tc>
          <w:tcPr>
            <w:tcW w:w="362" w:type="pct"/>
          </w:tcPr>
          <w:p w14:paraId="6BCBC6D3" w14:textId="77777777" w:rsidR="00D816B3" w:rsidRDefault="00D816B3" w:rsidP="00CE7B66">
            <w:pPr>
              <w:pStyle w:val="Compact"/>
              <w:jc w:val="right"/>
            </w:pPr>
            <w:r>
              <w:t>22.8</w:t>
            </w:r>
          </w:p>
        </w:tc>
        <w:tc>
          <w:tcPr>
            <w:tcW w:w="290" w:type="pct"/>
          </w:tcPr>
          <w:p w14:paraId="039777CE" w14:textId="77777777" w:rsidR="00D816B3" w:rsidRDefault="00D816B3" w:rsidP="00CE7B66">
            <w:pPr>
              <w:pStyle w:val="Compact"/>
              <w:jc w:val="right"/>
            </w:pPr>
            <w:r>
              <w:t>4</w:t>
            </w:r>
          </w:p>
        </w:tc>
        <w:tc>
          <w:tcPr>
            <w:tcW w:w="362" w:type="pct"/>
          </w:tcPr>
          <w:p w14:paraId="64DBC392" w14:textId="77777777" w:rsidR="00D816B3" w:rsidRDefault="00D816B3" w:rsidP="00CE7B66">
            <w:pPr>
              <w:pStyle w:val="Compact"/>
              <w:jc w:val="right"/>
            </w:pPr>
            <w:r>
              <w:t>108</w:t>
            </w:r>
          </w:p>
        </w:tc>
        <w:tc>
          <w:tcPr>
            <w:tcW w:w="290" w:type="pct"/>
          </w:tcPr>
          <w:p w14:paraId="5DEA988C" w14:textId="77777777" w:rsidR="00D816B3" w:rsidRDefault="00D816B3" w:rsidP="00CE7B66">
            <w:pPr>
              <w:pStyle w:val="Compact"/>
              <w:jc w:val="right"/>
            </w:pPr>
            <w:r>
              <w:t>93</w:t>
            </w:r>
          </w:p>
        </w:tc>
        <w:tc>
          <w:tcPr>
            <w:tcW w:w="362" w:type="pct"/>
          </w:tcPr>
          <w:p w14:paraId="0BEB0AE7" w14:textId="77777777" w:rsidR="00D816B3" w:rsidRDefault="00D816B3" w:rsidP="00CE7B66">
            <w:pPr>
              <w:pStyle w:val="Compact"/>
              <w:jc w:val="right"/>
            </w:pPr>
            <w:r>
              <w:t>3.85</w:t>
            </w:r>
          </w:p>
        </w:tc>
        <w:tc>
          <w:tcPr>
            <w:tcW w:w="435" w:type="pct"/>
          </w:tcPr>
          <w:p w14:paraId="530E03CD" w14:textId="77777777" w:rsidR="00D816B3" w:rsidRDefault="00D816B3" w:rsidP="00CE7B66">
            <w:pPr>
              <w:pStyle w:val="Compact"/>
              <w:jc w:val="right"/>
            </w:pPr>
            <w:r>
              <w:t>2.320</w:t>
            </w:r>
          </w:p>
        </w:tc>
        <w:tc>
          <w:tcPr>
            <w:tcW w:w="435" w:type="pct"/>
          </w:tcPr>
          <w:p w14:paraId="5BB4BF0A" w14:textId="77777777" w:rsidR="00D816B3" w:rsidRDefault="00D816B3" w:rsidP="00CE7B66">
            <w:pPr>
              <w:pStyle w:val="Compact"/>
              <w:jc w:val="right"/>
            </w:pPr>
            <w:r>
              <w:t>18.61</w:t>
            </w:r>
          </w:p>
        </w:tc>
        <w:tc>
          <w:tcPr>
            <w:tcW w:w="217" w:type="pct"/>
          </w:tcPr>
          <w:p w14:paraId="4011CE3B" w14:textId="77777777" w:rsidR="00D816B3" w:rsidRDefault="00D816B3" w:rsidP="00CE7B66">
            <w:pPr>
              <w:pStyle w:val="Compact"/>
              <w:jc w:val="right"/>
            </w:pPr>
            <w:r>
              <w:t>1</w:t>
            </w:r>
          </w:p>
        </w:tc>
        <w:tc>
          <w:tcPr>
            <w:tcW w:w="217" w:type="pct"/>
          </w:tcPr>
          <w:p w14:paraId="062180FC" w14:textId="77777777" w:rsidR="00D816B3" w:rsidRDefault="00D816B3" w:rsidP="00CE7B66">
            <w:pPr>
              <w:pStyle w:val="Compact"/>
              <w:jc w:val="right"/>
            </w:pPr>
            <w:r>
              <w:t>1</w:t>
            </w:r>
          </w:p>
        </w:tc>
        <w:tc>
          <w:tcPr>
            <w:tcW w:w="362" w:type="pct"/>
          </w:tcPr>
          <w:p w14:paraId="4E5DE4F7" w14:textId="77777777" w:rsidR="00D816B3" w:rsidRDefault="00D816B3" w:rsidP="00CE7B66">
            <w:pPr>
              <w:pStyle w:val="Compact"/>
              <w:jc w:val="right"/>
            </w:pPr>
            <w:r>
              <w:t>4</w:t>
            </w:r>
          </w:p>
        </w:tc>
        <w:tc>
          <w:tcPr>
            <w:tcW w:w="362" w:type="pct"/>
          </w:tcPr>
          <w:p w14:paraId="0325B206" w14:textId="77777777" w:rsidR="00D816B3" w:rsidRDefault="00D816B3" w:rsidP="00CE7B66">
            <w:pPr>
              <w:pStyle w:val="Compact"/>
              <w:jc w:val="right"/>
            </w:pPr>
            <w:r>
              <w:t>1</w:t>
            </w:r>
          </w:p>
        </w:tc>
      </w:tr>
      <w:tr w:rsidR="00D816B3" w14:paraId="7F946564" w14:textId="77777777" w:rsidTr="00D816B3">
        <w:tc>
          <w:tcPr>
            <w:tcW w:w="1305" w:type="pct"/>
          </w:tcPr>
          <w:p w14:paraId="0E1A3DDB" w14:textId="77777777" w:rsidR="00D816B3" w:rsidRDefault="00D816B3" w:rsidP="00CE7B66">
            <w:pPr>
              <w:pStyle w:val="Compact"/>
            </w:pPr>
            <w:r>
              <w:lastRenderedPageBreak/>
              <w:t>Hornet 4 Drive</w:t>
            </w:r>
          </w:p>
        </w:tc>
        <w:tc>
          <w:tcPr>
            <w:tcW w:w="362" w:type="pct"/>
          </w:tcPr>
          <w:p w14:paraId="1FC3BBAC" w14:textId="77777777" w:rsidR="00D816B3" w:rsidRDefault="00D816B3" w:rsidP="00CE7B66">
            <w:pPr>
              <w:pStyle w:val="Compact"/>
              <w:jc w:val="right"/>
            </w:pPr>
            <w:r>
              <w:t>21.4</w:t>
            </w:r>
          </w:p>
        </w:tc>
        <w:tc>
          <w:tcPr>
            <w:tcW w:w="290" w:type="pct"/>
          </w:tcPr>
          <w:p w14:paraId="33038968" w14:textId="77777777" w:rsidR="00D816B3" w:rsidRDefault="00D816B3" w:rsidP="00CE7B66">
            <w:pPr>
              <w:pStyle w:val="Compact"/>
              <w:jc w:val="right"/>
            </w:pPr>
            <w:r>
              <w:t>6</w:t>
            </w:r>
          </w:p>
        </w:tc>
        <w:tc>
          <w:tcPr>
            <w:tcW w:w="362" w:type="pct"/>
          </w:tcPr>
          <w:p w14:paraId="29BB1F0B" w14:textId="77777777" w:rsidR="00D816B3" w:rsidRDefault="00D816B3" w:rsidP="00CE7B66">
            <w:pPr>
              <w:pStyle w:val="Compact"/>
              <w:jc w:val="right"/>
            </w:pPr>
            <w:r>
              <w:t>258</w:t>
            </w:r>
          </w:p>
        </w:tc>
        <w:tc>
          <w:tcPr>
            <w:tcW w:w="290" w:type="pct"/>
          </w:tcPr>
          <w:p w14:paraId="0AA2AEAF" w14:textId="77777777" w:rsidR="00D816B3" w:rsidRDefault="00D816B3" w:rsidP="00CE7B66">
            <w:pPr>
              <w:pStyle w:val="Compact"/>
              <w:jc w:val="right"/>
            </w:pPr>
            <w:r>
              <w:t>110</w:t>
            </w:r>
          </w:p>
        </w:tc>
        <w:tc>
          <w:tcPr>
            <w:tcW w:w="362" w:type="pct"/>
          </w:tcPr>
          <w:p w14:paraId="1E142035" w14:textId="77777777" w:rsidR="00D816B3" w:rsidRDefault="00D816B3" w:rsidP="00CE7B66">
            <w:pPr>
              <w:pStyle w:val="Compact"/>
              <w:jc w:val="right"/>
            </w:pPr>
            <w:r>
              <w:t>3.08</w:t>
            </w:r>
          </w:p>
        </w:tc>
        <w:tc>
          <w:tcPr>
            <w:tcW w:w="435" w:type="pct"/>
          </w:tcPr>
          <w:p w14:paraId="05244050" w14:textId="77777777" w:rsidR="00D816B3" w:rsidRDefault="00D816B3" w:rsidP="00CE7B66">
            <w:pPr>
              <w:pStyle w:val="Compact"/>
              <w:jc w:val="right"/>
            </w:pPr>
            <w:r>
              <w:t>3.215</w:t>
            </w:r>
          </w:p>
        </w:tc>
        <w:tc>
          <w:tcPr>
            <w:tcW w:w="435" w:type="pct"/>
          </w:tcPr>
          <w:p w14:paraId="5AC3F33C" w14:textId="77777777" w:rsidR="00D816B3" w:rsidRDefault="00D816B3" w:rsidP="00CE7B66">
            <w:pPr>
              <w:pStyle w:val="Compact"/>
              <w:jc w:val="right"/>
            </w:pPr>
            <w:r>
              <w:t>19.44</w:t>
            </w:r>
          </w:p>
        </w:tc>
        <w:tc>
          <w:tcPr>
            <w:tcW w:w="217" w:type="pct"/>
          </w:tcPr>
          <w:p w14:paraId="2A572B27" w14:textId="77777777" w:rsidR="00D816B3" w:rsidRDefault="00D816B3" w:rsidP="00CE7B66">
            <w:pPr>
              <w:pStyle w:val="Compact"/>
              <w:jc w:val="right"/>
            </w:pPr>
            <w:r>
              <w:t>1</w:t>
            </w:r>
          </w:p>
        </w:tc>
        <w:tc>
          <w:tcPr>
            <w:tcW w:w="217" w:type="pct"/>
          </w:tcPr>
          <w:p w14:paraId="6D1F2F49" w14:textId="77777777" w:rsidR="00D816B3" w:rsidRDefault="00D816B3" w:rsidP="00CE7B66">
            <w:pPr>
              <w:pStyle w:val="Compact"/>
              <w:jc w:val="right"/>
            </w:pPr>
            <w:r>
              <w:t>0</w:t>
            </w:r>
          </w:p>
        </w:tc>
        <w:tc>
          <w:tcPr>
            <w:tcW w:w="362" w:type="pct"/>
          </w:tcPr>
          <w:p w14:paraId="60660598" w14:textId="77777777" w:rsidR="00D816B3" w:rsidRDefault="00D816B3" w:rsidP="00CE7B66">
            <w:pPr>
              <w:pStyle w:val="Compact"/>
              <w:jc w:val="right"/>
            </w:pPr>
            <w:r>
              <w:t>3</w:t>
            </w:r>
          </w:p>
        </w:tc>
        <w:tc>
          <w:tcPr>
            <w:tcW w:w="362" w:type="pct"/>
          </w:tcPr>
          <w:p w14:paraId="44F17EA5" w14:textId="77777777" w:rsidR="00D816B3" w:rsidRDefault="00D816B3" w:rsidP="00CE7B66">
            <w:pPr>
              <w:pStyle w:val="Compact"/>
              <w:jc w:val="right"/>
            </w:pPr>
            <w:r>
              <w:t>1</w:t>
            </w:r>
          </w:p>
        </w:tc>
      </w:tr>
      <w:tr w:rsidR="00D816B3" w14:paraId="0F6D1A1B" w14:textId="77777777" w:rsidTr="00D816B3">
        <w:tc>
          <w:tcPr>
            <w:tcW w:w="1305" w:type="pct"/>
          </w:tcPr>
          <w:p w14:paraId="7B02AB48" w14:textId="77777777" w:rsidR="00D816B3" w:rsidRDefault="00D816B3" w:rsidP="00CE7B66">
            <w:pPr>
              <w:pStyle w:val="Compac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362" w:type="pct"/>
          </w:tcPr>
          <w:p w14:paraId="3071D009" w14:textId="77777777" w:rsidR="00D816B3" w:rsidRDefault="00D816B3" w:rsidP="00CE7B66">
            <w:pPr>
              <w:pStyle w:val="Compact"/>
              <w:jc w:val="right"/>
            </w:pPr>
            <w:r>
              <w:t>18.7</w:t>
            </w:r>
          </w:p>
        </w:tc>
        <w:tc>
          <w:tcPr>
            <w:tcW w:w="290" w:type="pct"/>
          </w:tcPr>
          <w:p w14:paraId="1946ABE2" w14:textId="77777777" w:rsidR="00D816B3" w:rsidRDefault="00D816B3" w:rsidP="00CE7B66">
            <w:pPr>
              <w:pStyle w:val="Compact"/>
              <w:jc w:val="right"/>
            </w:pPr>
            <w:r>
              <w:t>8</w:t>
            </w:r>
          </w:p>
        </w:tc>
        <w:tc>
          <w:tcPr>
            <w:tcW w:w="362" w:type="pct"/>
          </w:tcPr>
          <w:p w14:paraId="473CC2EF" w14:textId="77777777" w:rsidR="00D816B3" w:rsidRDefault="00D816B3" w:rsidP="00CE7B66">
            <w:pPr>
              <w:pStyle w:val="Compact"/>
              <w:jc w:val="right"/>
            </w:pPr>
            <w:r>
              <w:t>360</w:t>
            </w:r>
          </w:p>
        </w:tc>
        <w:tc>
          <w:tcPr>
            <w:tcW w:w="290" w:type="pct"/>
          </w:tcPr>
          <w:p w14:paraId="010F2FC2" w14:textId="77777777" w:rsidR="00D816B3" w:rsidRDefault="00D816B3" w:rsidP="00CE7B66">
            <w:pPr>
              <w:pStyle w:val="Compact"/>
              <w:jc w:val="right"/>
            </w:pPr>
            <w:r>
              <w:t>175</w:t>
            </w:r>
          </w:p>
        </w:tc>
        <w:tc>
          <w:tcPr>
            <w:tcW w:w="362" w:type="pct"/>
          </w:tcPr>
          <w:p w14:paraId="3EA7CC4A" w14:textId="77777777" w:rsidR="00D816B3" w:rsidRDefault="00D816B3" w:rsidP="00CE7B66">
            <w:pPr>
              <w:pStyle w:val="Compact"/>
              <w:jc w:val="right"/>
            </w:pPr>
            <w:r>
              <w:t>3.15</w:t>
            </w:r>
          </w:p>
        </w:tc>
        <w:tc>
          <w:tcPr>
            <w:tcW w:w="435" w:type="pct"/>
          </w:tcPr>
          <w:p w14:paraId="4655102B" w14:textId="77777777" w:rsidR="00D816B3" w:rsidRDefault="00D816B3" w:rsidP="00CE7B66">
            <w:pPr>
              <w:pStyle w:val="Compact"/>
              <w:jc w:val="right"/>
            </w:pPr>
            <w:r>
              <w:t>3.440</w:t>
            </w:r>
          </w:p>
        </w:tc>
        <w:tc>
          <w:tcPr>
            <w:tcW w:w="435" w:type="pct"/>
          </w:tcPr>
          <w:p w14:paraId="485A2C65" w14:textId="77777777" w:rsidR="00D816B3" w:rsidRDefault="00D816B3" w:rsidP="00CE7B66">
            <w:pPr>
              <w:pStyle w:val="Compact"/>
              <w:jc w:val="right"/>
            </w:pPr>
            <w:r>
              <w:t>17.02</w:t>
            </w:r>
          </w:p>
        </w:tc>
        <w:tc>
          <w:tcPr>
            <w:tcW w:w="217" w:type="pct"/>
          </w:tcPr>
          <w:p w14:paraId="4665F250" w14:textId="77777777" w:rsidR="00D816B3" w:rsidRDefault="00D816B3" w:rsidP="00CE7B66">
            <w:pPr>
              <w:pStyle w:val="Compact"/>
              <w:jc w:val="right"/>
            </w:pPr>
            <w:r>
              <w:t>0</w:t>
            </w:r>
          </w:p>
        </w:tc>
        <w:tc>
          <w:tcPr>
            <w:tcW w:w="217" w:type="pct"/>
          </w:tcPr>
          <w:p w14:paraId="500DB5D0" w14:textId="77777777" w:rsidR="00D816B3" w:rsidRDefault="00D816B3" w:rsidP="00CE7B66">
            <w:pPr>
              <w:pStyle w:val="Compact"/>
              <w:jc w:val="right"/>
            </w:pPr>
            <w:r>
              <w:t>0</w:t>
            </w:r>
          </w:p>
        </w:tc>
        <w:tc>
          <w:tcPr>
            <w:tcW w:w="362" w:type="pct"/>
          </w:tcPr>
          <w:p w14:paraId="3904C2BB" w14:textId="77777777" w:rsidR="00D816B3" w:rsidRDefault="00D816B3" w:rsidP="00CE7B66">
            <w:pPr>
              <w:pStyle w:val="Compact"/>
              <w:jc w:val="right"/>
            </w:pPr>
            <w:r>
              <w:t>3</w:t>
            </w:r>
          </w:p>
        </w:tc>
        <w:tc>
          <w:tcPr>
            <w:tcW w:w="362" w:type="pct"/>
          </w:tcPr>
          <w:p w14:paraId="06AF556E" w14:textId="77777777" w:rsidR="00D816B3" w:rsidRDefault="00D816B3" w:rsidP="00CE7B66">
            <w:pPr>
              <w:pStyle w:val="Compact"/>
              <w:jc w:val="right"/>
            </w:pPr>
            <w:r>
              <w:t>2</w:t>
            </w:r>
          </w:p>
        </w:tc>
      </w:tr>
      <w:tr w:rsidR="00D816B3" w14:paraId="02EC9886" w14:textId="77777777" w:rsidTr="00D816B3">
        <w:tc>
          <w:tcPr>
            <w:tcW w:w="1305" w:type="pct"/>
          </w:tcPr>
          <w:p w14:paraId="678F39AD" w14:textId="77777777" w:rsidR="00D816B3" w:rsidRDefault="00D816B3" w:rsidP="00CE7B66">
            <w:pPr>
              <w:pStyle w:val="Compact"/>
            </w:pPr>
            <w:r>
              <w:t>Valiant</w:t>
            </w:r>
          </w:p>
        </w:tc>
        <w:tc>
          <w:tcPr>
            <w:tcW w:w="362" w:type="pct"/>
          </w:tcPr>
          <w:p w14:paraId="7CA480B4" w14:textId="77777777" w:rsidR="00D816B3" w:rsidRDefault="00D816B3" w:rsidP="00CE7B66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290" w:type="pct"/>
          </w:tcPr>
          <w:p w14:paraId="4DEA77F2" w14:textId="77777777" w:rsidR="00D816B3" w:rsidRDefault="00D816B3" w:rsidP="00CE7B66">
            <w:pPr>
              <w:pStyle w:val="Compact"/>
              <w:jc w:val="right"/>
            </w:pPr>
            <w:r>
              <w:t>6</w:t>
            </w:r>
          </w:p>
        </w:tc>
        <w:tc>
          <w:tcPr>
            <w:tcW w:w="362" w:type="pct"/>
          </w:tcPr>
          <w:p w14:paraId="370850D0" w14:textId="77777777" w:rsidR="00D816B3" w:rsidRDefault="00D816B3" w:rsidP="00CE7B66">
            <w:pPr>
              <w:pStyle w:val="Compact"/>
              <w:jc w:val="right"/>
            </w:pPr>
            <w:r>
              <w:t>225</w:t>
            </w:r>
          </w:p>
        </w:tc>
        <w:tc>
          <w:tcPr>
            <w:tcW w:w="290" w:type="pct"/>
          </w:tcPr>
          <w:p w14:paraId="5511037E" w14:textId="77777777" w:rsidR="00D816B3" w:rsidRDefault="00D816B3" w:rsidP="00CE7B66">
            <w:pPr>
              <w:pStyle w:val="Compact"/>
              <w:jc w:val="right"/>
            </w:pPr>
            <w:r>
              <w:t>105</w:t>
            </w:r>
          </w:p>
        </w:tc>
        <w:tc>
          <w:tcPr>
            <w:tcW w:w="362" w:type="pct"/>
          </w:tcPr>
          <w:p w14:paraId="08BFE101" w14:textId="77777777" w:rsidR="00D816B3" w:rsidRDefault="00D816B3" w:rsidP="00CE7B66">
            <w:pPr>
              <w:pStyle w:val="Compact"/>
              <w:jc w:val="right"/>
            </w:pPr>
            <w:r>
              <w:t>2.76</w:t>
            </w:r>
          </w:p>
        </w:tc>
        <w:tc>
          <w:tcPr>
            <w:tcW w:w="435" w:type="pct"/>
          </w:tcPr>
          <w:p w14:paraId="442789E0" w14:textId="77777777" w:rsidR="00D816B3" w:rsidRDefault="00D816B3" w:rsidP="00CE7B66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435" w:type="pct"/>
          </w:tcPr>
          <w:p w14:paraId="3BE13E27" w14:textId="77777777" w:rsidR="00D816B3" w:rsidRDefault="00D816B3" w:rsidP="00CE7B66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217" w:type="pct"/>
          </w:tcPr>
          <w:p w14:paraId="4B1A2799" w14:textId="77777777" w:rsidR="00D816B3" w:rsidRDefault="00D816B3" w:rsidP="00CE7B66">
            <w:pPr>
              <w:pStyle w:val="Compact"/>
              <w:jc w:val="right"/>
            </w:pPr>
            <w:r>
              <w:t>1</w:t>
            </w:r>
          </w:p>
        </w:tc>
        <w:tc>
          <w:tcPr>
            <w:tcW w:w="217" w:type="pct"/>
          </w:tcPr>
          <w:p w14:paraId="456DF2B9" w14:textId="77777777" w:rsidR="00D816B3" w:rsidRDefault="00D816B3" w:rsidP="00CE7B66">
            <w:pPr>
              <w:pStyle w:val="Compact"/>
              <w:jc w:val="right"/>
            </w:pPr>
            <w:r>
              <w:t>0</w:t>
            </w:r>
          </w:p>
        </w:tc>
        <w:tc>
          <w:tcPr>
            <w:tcW w:w="362" w:type="pct"/>
          </w:tcPr>
          <w:p w14:paraId="26056A64" w14:textId="77777777" w:rsidR="00D816B3" w:rsidRDefault="00D816B3" w:rsidP="00CE7B66">
            <w:pPr>
              <w:pStyle w:val="Compact"/>
              <w:jc w:val="right"/>
            </w:pPr>
            <w:r>
              <w:t>3</w:t>
            </w:r>
          </w:p>
        </w:tc>
        <w:tc>
          <w:tcPr>
            <w:tcW w:w="362" w:type="pct"/>
          </w:tcPr>
          <w:p w14:paraId="38CF473C" w14:textId="77777777" w:rsidR="00D816B3" w:rsidRDefault="00D816B3" w:rsidP="00CE7B66">
            <w:pPr>
              <w:pStyle w:val="Compact"/>
              <w:jc w:val="right"/>
            </w:pPr>
            <w:r>
              <w:t>1</w:t>
            </w:r>
          </w:p>
        </w:tc>
      </w:tr>
    </w:tbl>
    <w:p w14:paraId="5A171D3A" w14:textId="77777777" w:rsidR="006A5B1C" w:rsidRDefault="006A5B1C">
      <w:pPr>
        <w:pStyle w:val="Definition"/>
      </w:pPr>
    </w:p>
    <w:sectPr w:rsidR="006A5B1C" w:rsidSect="00344C07">
      <w:headerReference w:type="default" r:id="rId13"/>
      <w:footerReference w:type="default" r:id="rId14"/>
      <w:headerReference w:type="first" r:id="rId15"/>
      <w:footerReference w:type="first" r:id="rId16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7B5364" w14:textId="77777777" w:rsidR="00995A54" w:rsidRDefault="00995A54">
      <w:pPr>
        <w:spacing w:after="0"/>
      </w:pPr>
      <w:r>
        <w:separator/>
      </w:r>
    </w:p>
  </w:endnote>
  <w:endnote w:type="continuationSeparator" w:id="0">
    <w:p w14:paraId="2120EE0D" w14:textId="77777777" w:rsidR="00995A54" w:rsidRDefault="00995A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roxima Nova Light">
    <w:panose1 w:val="02000506030000020004"/>
    <w:charset w:val="00"/>
    <w:family w:val="auto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Proxima Nova">
    <w:panose1 w:val="020B0604020202020204"/>
    <w:charset w:val="00"/>
    <w:family w:val="auto"/>
    <w:notTrueType/>
    <w:pitch w:val="variable"/>
    <w:sig w:usb0="A00002EF" w:usb1="5000E0FB" w:usb2="00000000" w:usb3="00000000" w:csb0="0000019F" w:csb1="00000000"/>
  </w:font>
  <w:font w:name="Proxima Nova Extrabold">
    <w:panose1 w:val="02000506030000020004"/>
    <w:charset w:val="00"/>
    <w:family w:val="auto"/>
    <w:notTrueType/>
    <w:pitch w:val="variable"/>
    <w:sig w:usb0="A00002EF" w:usb1="5000E0FB" w:usb2="00000000" w:usb3="00000000" w:csb0="0000019F" w:csb1="00000000"/>
  </w:font>
  <w:font w:name="Proxima Nova Rg">
    <w:altName w:val="Tahoma"/>
    <w:panose1 w:val="02000506030000020004"/>
    <w:charset w:val="00"/>
    <w:family w:val="auto"/>
    <w:notTrueType/>
    <w:pitch w:val="variable"/>
    <w:sig w:usb0="A00002EF" w:usb1="5000E0F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75BBD12E" w:rsidR="00B24FDB" w:rsidRDefault="008F54EF" w:rsidP="002522CE">
    <w:pPr>
      <w:pStyle w:val="Footer"/>
      <w:ind w:left="-576"/>
    </w:pPr>
    <w:r>
      <w:rPr>
        <w:noProof/>
      </w:rPr>
      <w:drawing>
        <wp:inline distT="0" distB="0" distL="0" distR="0" wp14:anchorId="4154C121" wp14:editId="74506F2C">
          <wp:extent cx="6887821" cy="694944"/>
          <wp:effectExtent l="0" t="0" r="0" b="0"/>
          <wp:docPr id="3" name="Picture 3" descr="A black and purple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black and purple logo&#10;&#10;Description automatically generated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93" t="18005" r="2762" b="14674"/>
                  <a:stretch/>
                </pic:blipFill>
                <pic:spPr bwMode="auto">
                  <a:xfrm>
                    <a:off x="0" y="0"/>
                    <a:ext cx="6887821" cy="69494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63FB2859" w14:textId="77777777" w:rsidR="00CD1AD8" w:rsidRDefault="00CD1AD8" w:rsidP="002522CE">
    <w:pPr>
      <w:pStyle w:val="Footer"/>
      <w:ind w:left="-57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E068D4" w14:textId="77777777" w:rsidR="00995A54" w:rsidRDefault="00995A54">
      <w:r>
        <w:separator/>
      </w:r>
    </w:p>
  </w:footnote>
  <w:footnote w:type="continuationSeparator" w:id="0">
    <w:p w14:paraId="0804F170" w14:textId="77777777" w:rsidR="00995A54" w:rsidRDefault="00995A54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71313B70" w:rsidR="008E1E86" w:rsidRDefault="008E1E86" w:rsidP="008E1E86">
    <w:pPr>
      <w:pStyle w:val="Header"/>
      <w:pBdr>
        <w:bottom w:val="single" w:sz="6" w:space="1" w:color="auto"/>
      </w:pBdr>
      <w:jc w:val="right"/>
    </w:pPr>
  </w:p>
  <w:p w14:paraId="4EEA0B5A" w14:textId="67F71FF4" w:rsidR="009350F2" w:rsidRDefault="00273101" w:rsidP="00E9627D">
    <w:pPr>
      <w:pStyle w:val="Header"/>
      <w:pBdr>
        <w:bottom w:val="single" w:sz="6" w:space="1" w:color="auto"/>
      </w:pBdr>
    </w:pPr>
    <w:fldSimple w:instr=" STYLEREF &quot;Heading 1&quot; \* MERGEFORMAT ">
      <w:r w:rsidR="00D816B3" w:rsidRPr="00D816B3">
        <w:rPr>
          <w:b/>
          <w:bCs/>
          <w:noProof/>
        </w:rPr>
        <w:t>Heading 1</w:t>
      </w:r>
    </w:fldSimple>
  </w:p>
  <w:p w14:paraId="3C5019E7" w14:textId="77777777" w:rsidR="009350F2" w:rsidRDefault="009350F2" w:rsidP="008E1E86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2E9A"/>
    <w:multiLevelType w:val="multilevel"/>
    <w:tmpl w:val="C988DE70"/>
    <w:lvl w:ilvl="0">
      <w:start w:val="1"/>
      <w:numFmt w:val="decimal"/>
      <w:lvlText w:val="%1"/>
      <w:lvlJc w:val="left"/>
      <w:pPr>
        <w:ind w:left="56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631BF5"/>
    <w:multiLevelType w:val="multilevel"/>
    <w:tmpl w:val="17B03F3A"/>
    <w:styleLink w:val="CurrentList9"/>
    <w:lvl w:ilvl="0">
      <w:start w:val="1"/>
      <w:numFmt w:val="decimal"/>
      <w:lvlText w:val="%1"/>
      <w:lvlJc w:val="left"/>
      <w:pPr>
        <w:ind w:left="202" w:hanging="56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9" w:hanging="61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2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C941A3"/>
    <w:multiLevelType w:val="multilevel"/>
    <w:tmpl w:val="4F783846"/>
    <w:styleLink w:val="CurrentList3"/>
    <w:lvl w:ilvl="0">
      <w:start w:val="1"/>
      <w:numFmt w:val="decimal"/>
      <w:lvlText w:val="%1 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03428A"/>
    <w:multiLevelType w:val="hybridMultilevel"/>
    <w:tmpl w:val="3F229080"/>
    <w:lvl w:ilvl="0" w:tplc="077C9DEC">
      <w:start w:val="1"/>
      <w:numFmt w:val="decimal"/>
      <w:lvlText w:val="%1"/>
      <w:lvlJc w:val="left"/>
      <w:pPr>
        <w:ind w:left="634" w:hanging="63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F5BF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28DC35EF"/>
    <w:multiLevelType w:val="multilevel"/>
    <w:tmpl w:val="27FC5B18"/>
    <w:styleLink w:val="CurrentList1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%1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2B157661"/>
    <w:multiLevelType w:val="multilevel"/>
    <w:tmpl w:val="7EF285F0"/>
    <w:numStyleLink w:val="111111"/>
  </w:abstractNum>
  <w:abstractNum w:abstractNumId="9" w15:restartNumberingAfterBreak="0">
    <w:nsid w:val="304C22B4"/>
    <w:multiLevelType w:val="multilevel"/>
    <w:tmpl w:val="FDAEA05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2.%1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360F090A"/>
    <w:multiLevelType w:val="multilevel"/>
    <w:tmpl w:val="D5522A40"/>
    <w:styleLink w:val="CurrentList5"/>
    <w:lvl w:ilvl="0">
      <w:start w:val="1"/>
      <w:numFmt w:val="decimal"/>
      <w:lvlText w:val="%1"/>
      <w:lvlJc w:val="left"/>
      <w:pPr>
        <w:ind w:left="634" w:hanging="63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927D5B"/>
    <w:multiLevelType w:val="multilevel"/>
    <w:tmpl w:val="292E335A"/>
    <w:styleLink w:val="CurrentList7"/>
    <w:lvl w:ilvl="0">
      <w:start w:val="1"/>
      <w:numFmt w:val="decimal"/>
      <w:lvlText w:val="%1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2" w15:restartNumberingAfterBreak="0">
    <w:nsid w:val="42DF348B"/>
    <w:multiLevelType w:val="multilevel"/>
    <w:tmpl w:val="10560404"/>
    <w:styleLink w:val="CurrentList8"/>
    <w:lvl w:ilvl="0">
      <w:start w:val="1"/>
      <w:numFmt w:val="decimal"/>
      <w:lvlText w:val="%1"/>
      <w:lvlJc w:val="left"/>
      <w:pPr>
        <w:ind w:left="2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9" w:hanging="61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3" w15:restartNumberingAfterBreak="0">
    <w:nsid w:val="4C1E5C12"/>
    <w:multiLevelType w:val="multilevel"/>
    <w:tmpl w:val="A506428E"/>
    <w:styleLink w:val="CurrentList6"/>
    <w:lvl w:ilvl="0">
      <w:start w:val="1"/>
      <w:numFmt w:val="decimal"/>
      <w:lvlText w:val="%1"/>
      <w:lvlJc w:val="left"/>
      <w:pPr>
        <w:ind w:left="562" w:hanging="56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083D2B"/>
    <w:multiLevelType w:val="multilevel"/>
    <w:tmpl w:val="3CC2521A"/>
    <w:lvl w:ilvl="0">
      <w:start w:val="1"/>
      <w:numFmt w:val="decimal"/>
      <w:lvlText w:val="%1"/>
      <w:lvlJc w:val="left"/>
      <w:pPr>
        <w:ind w:left="56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34" w:hanging="63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50B322DB"/>
    <w:multiLevelType w:val="multilevel"/>
    <w:tmpl w:val="49048758"/>
    <w:styleLink w:val="CurrentList4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2645C0"/>
    <w:multiLevelType w:val="multilevel"/>
    <w:tmpl w:val="3BC44E7A"/>
    <w:styleLink w:val="CurrentList12"/>
    <w:lvl w:ilvl="0">
      <w:start w:val="1"/>
      <w:numFmt w:val="decimal"/>
      <w:lvlText w:val="%1"/>
      <w:lvlJc w:val="left"/>
      <w:pPr>
        <w:ind w:left="56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19" w:hanging="61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5A57104F"/>
    <w:multiLevelType w:val="multilevel"/>
    <w:tmpl w:val="7EF285F0"/>
    <w:numStyleLink w:val="111111"/>
  </w:abstractNum>
  <w:abstractNum w:abstractNumId="18" w15:restartNumberingAfterBreak="0">
    <w:nsid w:val="5ED436C5"/>
    <w:multiLevelType w:val="multilevel"/>
    <w:tmpl w:val="0C36DAF0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903BAD"/>
    <w:multiLevelType w:val="multilevel"/>
    <w:tmpl w:val="3CC2521A"/>
    <w:styleLink w:val="CurrentList14"/>
    <w:lvl w:ilvl="0">
      <w:start w:val="1"/>
      <w:numFmt w:val="decimal"/>
      <w:lvlText w:val="%1"/>
      <w:lvlJc w:val="left"/>
      <w:pPr>
        <w:ind w:left="56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34" w:hanging="63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 w15:restartNumberingAfterBreak="0">
    <w:nsid w:val="6886326E"/>
    <w:multiLevelType w:val="multilevel"/>
    <w:tmpl w:val="3CC2521A"/>
    <w:styleLink w:val="CurrentList13"/>
    <w:lvl w:ilvl="0">
      <w:start w:val="1"/>
      <w:numFmt w:val="decimal"/>
      <w:lvlText w:val="%1"/>
      <w:lvlJc w:val="left"/>
      <w:pPr>
        <w:ind w:left="56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34" w:hanging="63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8BB0F24"/>
    <w:multiLevelType w:val="multilevel"/>
    <w:tmpl w:val="7EF285F0"/>
    <w:styleLink w:val="111111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2" w15:restartNumberingAfterBreak="0">
    <w:nsid w:val="717977C3"/>
    <w:multiLevelType w:val="multilevel"/>
    <w:tmpl w:val="261C722C"/>
    <w:styleLink w:val="CurrentList10"/>
    <w:lvl w:ilvl="0">
      <w:start w:val="1"/>
      <w:numFmt w:val="decimal"/>
      <w:lvlText w:val="%1"/>
      <w:lvlJc w:val="left"/>
      <w:pPr>
        <w:ind w:left="2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9" w:hanging="61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23" w15:restartNumberingAfterBreak="0">
    <w:nsid w:val="751D2DE5"/>
    <w:multiLevelType w:val="multilevel"/>
    <w:tmpl w:val="52447E9A"/>
    <w:styleLink w:val="CurrentList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3D027D"/>
    <w:multiLevelType w:val="multilevel"/>
    <w:tmpl w:val="7EF285F0"/>
    <w:numStyleLink w:val="111111"/>
  </w:abstractNum>
  <w:abstractNum w:abstractNumId="26" w15:restartNumberingAfterBreak="0">
    <w:nsid w:val="7C494C4F"/>
    <w:multiLevelType w:val="multilevel"/>
    <w:tmpl w:val="54FC9D3C"/>
    <w:lvl w:ilvl="0">
      <w:start w:val="1"/>
      <w:numFmt w:val="decimal"/>
      <w:lvlText w:val="%1"/>
      <w:lvlJc w:val="left"/>
      <w:pPr>
        <w:ind w:left="56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19" w:hanging="61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79580174">
    <w:abstractNumId w:val="2"/>
  </w:num>
  <w:num w:numId="2" w16cid:durableId="136266283">
    <w:abstractNumId w:val="5"/>
  </w:num>
  <w:num w:numId="3" w16cid:durableId="692073321">
    <w:abstractNumId w:val="24"/>
  </w:num>
  <w:num w:numId="4" w16cid:durableId="630594948">
    <w:abstractNumId w:val="0"/>
  </w:num>
  <w:num w:numId="5" w16cid:durableId="1740597910">
    <w:abstractNumId w:val="18"/>
  </w:num>
  <w:num w:numId="6" w16cid:durableId="1944147382">
    <w:abstractNumId w:val="23"/>
  </w:num>
  <w:num w:numId="7" w16cid:durableId="1487819546">
    <w:abstractNumId w:val="3"/>
  </w:num>
  <w:num w:numId="8" w16cid:durableId="1747530348">
    <w:abstractNumId w:val="15"/>
  </w:num>
  <w:num w:numId="9" w16cid:durableId="2020540586">
    <w:abstractNumId w:val="4"/>
  </w:num>
  <w:num w:numId="10" w16cid:durableId="2039424921">
    <w:abstractNumId w:val="10"/>
  </w:num>
  <w:num w:numId="11" w16cid:durableId="1366633984">
    <w:abstractNumId w:val="21"/>
  </w:num>
  <w:num w:numId="12" w16cid:durableId="619457419">
    <w:abstractNumId w:val="8"/>
  </w:num>
  <w:num w:numId="13" w16cid:durableId="381485177">
    <w:abstractNumId w:val="17"/>
  </w:num>
  <w:num w:numId="14" w16cid:durableId="361784836">
    <w:abstractNumId w:val="25"/>
  </w:num>
  <w:num w:numId="15" w16cid:durableId="135298570">
    <w:abstractNumId w:val="6"/>
  </w:num>
  <w:num w:numId="16" w16cid:durableId="1549146059">
    <w:abstractNumId w:val="13"/>
  </w:num>
  <w:num w:numId="17" w16cid:durableId="719092967">
    <w:abstractNumId w:val="26"/>
  </w:num>
  <w:num w:numId="18" w16cid:durableId="1342393985">
    <w:abstractNumId w:val="11"/>
  </w:num>
  <w:num w:numId="19" w16cid:durableId="34693657">
    <w:abstractNumId w:val="12"/>
  </w:num>
  <w:num w:numId="20" w16cid:durableId="748966441">
    <w:abstractNumId w:val="1"/>
  </w:num>
  <w:num w:numId="21" w16cid:durableId="1007630744">
    <w:abstractNumId w:val="22"/>
  </w:num>
  <w:num w:numId="22" w16cid:durableId="508982107">
    <w:abstractNumId w:val="9"/>
  </w:num>
  <w:num w:numId="23" w16cid:durableId="1662731106">
    <w:abstractNumId w:val="7"/>
  </w:num>
  <w:num w:numId="24" w16cid:durableId="124465454">
    <w:abstractNumId w:val="16"/>
  </w:num>
  <w:num w:numId="25" w16cid:durableId="71391896">
    <w:abstractNumId w:val="14"/>
  </w:num>
  <w:num w:numId="26" w16cid:durableId="1550022862">
    <w:abstractNumId w:val="20"/>
  </w:num>
  <w:num w:numId="27" w16cid:durableId="51893005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5C01"/>
    <w:rsid w:val="00001A1D"/>
    <w:rsid w:val="000232BD"/>
    <w:rsid w:val="00041E7B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0297B"/>
    <w:rsid w:val="001106EC"/>
    <w:rsid w:val="00111E81"/>
    <w:rsid w:val="001201F5"/>
    <w:rsid w:val="0014268D"/>
    <w:rsid w:val="00150FC2"/>
    <w:rsid w:val="001521D6"/>
    <w:rsid w:val="00154C9A"/>
    <w:rsid w:val="00154EE0"/>
    <w:rsid w:val="001562EA"/>
    <w:rsid w:val="001604DD"/>
    <w:rsid w:val="001667A2"/>
    <w:rsid w:val="00171620"/>
    <w:rsid w:val="00184F8F"/>
    <w:rsid w:val="001879D0"/>
    <w:rsid w:val="0019397B"/>
    <w:rsid w:val="001B5D8D"/>
    <w:rsid w:val="001B6B44"/>
    <w:rsid w:val="001B7E92"/>
    <w:rsid w:val="001C234A"/>
    <w:rsid w:val="001C704C"/>
    <w:rsid w:val="001E4C97"/>
    <w:rsid w:val="001F2212"/>
    <w:rsid w:val="001F5085"/>
    <w:rsid w:val="001F5E01"/>
    <w:rsid w:val="00210516"/>
    <w:rsid w:val="00223704"/>
    <w:rsid w:val="002440D6"/>
    <w:rsid w:val="002522CE"/>
    <w:rsid w:val="0026767F"/>
    <w:rsid w:val="00271194"/>
    <w:rsid w:val="00273101"/>
    <w:rsid w:val="0027501D"/>
    <w:rsid w:val="00297D6C"/>
    <w:rsid w:val="002D66C0"/>
    <w:rsid w:val="002E7393"/>
    <w:rsid w:val="00303EED"/>
    <w:rsid w:val="00310154"/>
    <w:rsid w:val="00310F11"/>
    <w:rsid w:val="003207C2"/>
    <w:rsid w:val="00335838"/>
    <w:rsid w:val="0033673F"/>
    <w:rsid w:val="00344C07"/>
    <w:rsid w:val="00362818"/>
    <w:rsid w:val="00374459"/>
    <w:rsid w:val="00381C5F"/>
    <w:rsid w:val="00382EA4"/>
    <w:rsid w:val="003862E8"/>
    <w:rsid w:val="00390937"/>
    <w:rsid w:val="00394BCE"/>
    <w:rsid w:val="0039646A"/>
    <w:rsid w:val="00396A66"/>
    <w:rsid w:val="003A401B"/>
    <w:rsid w:val="003A41BF"/>
    <w:rsid w:val="003B0CCE"/>
    <w:rsid w:val="003B30AF"/>
    <w:rsid w:val="003B311C"/>
    <w:rsid w:val="003B3746"/>
    <w:rsid w:val="003B4994"/>
    <w:rsid w:val="003B72A9"/>
    <w:rsid w:val="003B7790"/>
    <w:rsid w:val="003C24E9"/>
    <w:rsid w:val="003C4134"/>
    <w:rsid w:val="003D1DB4"/>
    <w:rsid w:val="003D2474"/>
    <w:rsid w:val="003D5D8B"/>
    <w:rsid w:val="003D7CF7"/>
    <w:rsid w:val="003F5029"/>
    <w:rsid w:val="00402D29"/>
    <w:rsid w:val="004308E9"/>
    <w:rsid w:val="0043235E"/>
    <w:rsid w:val="004335CD"/>
    <w:rsid w:val="004373CB"/>
    <w:rsid w:val="004478ED"/>
    <w:rsid w:val="004548F8"/>
    <w:rsid w:val="00455896"/>
    <w:rsid w:val="00455EED"/>
    <w:rsid w:val="004649C6"/>
    <w:rsid w:val="00465601"/>
    <w:rsid w:val="0046684E"/>
    <w:rsid w:val="00473A6B"/>
    <w:rsid w:val="004759CC"/>
    <w:rsid w:val="00497602"/>
    <w:rsid w:val="004C7488"/>
    <w:rsid w:val="004E6C20"/>
    <w:rsid w:val="005005ED"/>
    <w:rsid w:val="0054712F"/>
    <w:rsid w:val="00557CD1"/>
    <w:rsid w:val="00563A46"/>
    <w:rsid w:val="00567472"/>
    <w:rsid w:val="005815E8"/>
    <w:rsid w:val="00586ED9"/>
    <w:rsid w:val="005A77C9"/>
    <w:rsid w:val="005B209F"/>
    <w:rsid w:val="005D28D8"/>
    <w:rsid w:val="005D72E1"/>
    <w:rsid w:val="005D7A52"/>
    <w:rsid w:val="005E1E8C"/>
    <w:rsid w:val="00610A45"/>
    <w:rsid w:val="00620219"/>
    <w:rsid w:val="00621DA6"/>
    <w:rsid w:val="006324E2"/>
    <w:rsid w:val="00632977"/>
    <w:rsid w:val="0065741E"/>
    <w:rsid w:val="00660702"/>
    <w:rsid w:val="00662375"/>
    <w:rsid w:val="00665275"/>
    <w:rsid w:val="006762AE"/>
    <w:rsid w:val="00685704"/>
    <w:rsid w:val="0069085A"/>
    <w:rsid w:val="00691AA1"/>
    <w:rsid w:val="00692723"/>
    <w:rsid w:val="006955D3"/>
    <w:rsid w:val="00696536"/>
    <w:rsid w:val="006A5B1C"/>
    <w:rsid w:val="006B44FB"/>
    <w:rsid w:val="006C0684"/>
    <w:rsid w:val="006C2780"/>
    <w:rsid w:val="006D215F"/>
    <w:rsid w:val="006E46C7"/>
    <w:rsid w:val="00702104"/>
    <w:rsid w:val="00702A6D"/>
    <w:rsid w:val="00706FD1"/>
    <w:rsid w:val="007340EB"/>
    <w:rsid w:val="00735F57"/>
    <w:rsid w:val="007371F3"/>
    <w:rsid w:val="0074789E"/>
    <w:rsid w:val="00747BAA"/>
    <w:rsid w:val="00767752"/>
    <w:rsid w:val="00793B0C"/>
    <w:rsid w:val="0079407A"/>
    <w:rsid w:val="007C7F26"/>
    <w:rsid w:val="007D04D4"/>
    <w:rsid w:val="007D1C9D"/>
    <w:rsid w:val="007D25B2"/>
    <w:rsid w:val="007E213C"/>
    <w:rsid w:val="007E4B65"/>
    <w:rsid w:val="00807984"/>
    <w:rsid w:val="00815357"/>
    <w:rsid w:val="00824A9C"/>
    <w:rsid w:val="008261B4"/>
    <w:rsid w:val="00833D63"/>
    <w:rsid w:val="008452DE"/>
    <w:rsid w:val="0085437F"/>
    <w:rsid w:val="00875128"/>
    <w:rsid w:val="00877B16"/>
    <w:rsid w:val="00881772"/>
    <w:rsid w:val="00894AED"/>
    <w:rsid w:val="008B634F"/>
    <w:rsid w:val="008D1FE3"/>
    <w:rsid w:val="008E017E"/>
    <w:rsid w:val="008E1E86"/>
    <w:rsid w:val="008F54EF"/>
    <w:rsid w:val="009159AC"/>
    <w:rsid w:val="00920812"/>
    <w:rsid w:val="009268EC"/>
    <w:rsid w:val="00931422"/>
    <w:rsid w:val="009350F2"/>
    <w:rsid w:val="00936357"/>
    <w:rsid w:val="00940426"/>
    <w:rsid w:val="00941104"/>
    <w:rsid w:val="00957216"/>
    <w:rsid w:val="009641F3"/>
    <w:rsid w:val="009732A5"/>
    <w:rsid w:val="00975F29"/>
    <w:rsid w:val="00981F6A"/>
    <w:rsid w:val="00984E37"/>
    <w:rsid w:val="00995A54"/>
    <w:rsid w:val="009A4661"/>
    <w:rsid w:val="009C0C94"/>
    <w:rsid w:val="009C5209"/>
    <w:rsid w:val="009D3B93"/>
    <w:rsid w:val="009D4907"/>
    <w:rsid w:val="009D5A7A"/>
    <w:rsid w:val="009E300F"/>
    <w:rsid w:val="009F27D6"/>
    <w:rsid w:val="00A17CA3"/>
    <w:rsid w:val="00A2352E"/>
    <w:rsid w:val="00A401B3"/>
    <w:rsid w:val="00A4066D"/>
    <w:rsid w:val="00A452F3"/>
    <w:rsid w:val="00A50C74"/>
    <w:rsid w:val="00A51E09"/>
    <w:rsid w:val="00A56CED"/>
    <w:rsid w:val="00A576E3"/>
    <w:rsid w:val="00A66A1D"/>
    <w:rsid w:val="00A87A5F"/>
    <w:rsid w:val="00A91E42"/>
    <w:rsid w:val="00A924E2"/>
    <w:rsid w:val="00A97201"/>
    <w:rsid w:val="00AA3134"/>
    <w:rsid w:val="00AB447B"/>
    <w:rsid w:val="00AC0FAB"/>
    <w:rsid w:val="00AD2A63"/>
    <w:rsid w:val="00AE2BF3"/>
    <w:rsid w:val="00AE305E"/>
    <w:rsid w:val="00AF52BD"/>
    <w:rsid w:val="00B1048C"/>
    <w:rsid w:val="00B16BDB"/>
    <w:rsid w:val="00B2086F"/>
    <w:rsid w:val="00B21817"/>
    <w:rsid w:val="00B24FDB"/>
    <w:rsid w:val="00B33DD7"/>
    <w:rsid w:val="00B367D5"/>
    <w:rsid w:val="00B5096B"/>
    <w:rsid w:val="00B54AC1"/>
    <w:rsid w:val="00B56018"/>
    <w:rsid w:val="00B64303"/>
    <w:rsid w:val="00B77044"/>
    <w:rsid w:val="00B93AFF"/>
    <w:rsid w:val="00BA5949"/>
    <w:rsid w:val="00BB4D5F"/>
    <w:rsid w:val="00BC276F"/>
    <w:rsid w:val="00BD1318"/>
    <w:rsid w:val="00BD33D9"/>
    <w:rsid w:val="00BD7589"/>
    <w:rsid w:val="00BE73A7"/>
    <w:rsid w:val="00C060E5"/>
    <w:rsid w:val="00C15DBB"/>
    <w:rsid w:val="00C3565A"/>
    <w:rsid w:val="00C358C3"/>
    <w:rsid w:val="00C57022"/>
    <w:rsid w:val="00C60843"/>
    <w:rsid w:val="00C837AC"/>
    <w:rsid w:val="00CA69F9"/>
    <w:rsid w:val="00CB4537"/>
    <w:rsid w:val="00CC4354"/>
    <w:rsid w:val="00CD1AD8"/>
    <w:rsid w:val="00CE46A9"/>
    <w:rsid w:val="00D03C5E"/>
    <w:rsid w:val="00D05F9E"/>
    <w:rsid w:val="00D201A7"/>
    <w:rsid w:val="00D30A2D"/>
    <w:rsid w:val="00D37080"/>
    <w:rsid w:val="00D45582"/>
    <w:rsid w:val="00D66CB0"/>
    <w:rsid w:val="00D751B8"/>
    <w:rsid w:val="00D76999"/>
    <w:rsid w:val="00D816B3"/>
    <w:rsid w:val="00D86964"/>
    <w:rsid w:val="00D94329"/>
    <w:rsid w:val="00D9793C"/>
    <w:rsid w:val="00DA04C5"/>
    <w:rsid w:val="00DA35AA"/>
    <w:rsid w:val="00DA4BF0"/>
    <w:rsid w:val="00DB1D87"/>
    <w:rsid w:val="00DD6A1B"/>
    <w:rsid w:val="00DE6D0C"/>
    <w:rsid w:val="00DF0883"/>
    <w:rsid w:val="00DF7E4D"/>
    <w:rsid w:val="00E0014C"/>
    <w:rsid w:val="00E008B2"/>
    <w:rsid w:val="00E11186"/>
    <w:rsid w:val="00E35350"/>
    <w:rsid w:val="00E376C3"/>
    <w:rsid w:val="00E46FCE"/>
    <w:rsid w:val="00E539CB"/>
    <w:rsid w:val="00E55A7F"/>
    <w:rsid w:val="00E56AF8"/>
    <w:rsid w:val="00E65B72"/>
    <w:rsid w:val="00E77B07"/>
    <w:rsid w:val="00E812BB"/>
    <w:rsid w:val="00E85201"/>
    <w:rsid w:val="00E86E95"/>
    <w:rsid w:val="00E8720F"/>
    <w:rsid w:val="00E9627D"/>
    <w:rsid w:val="00EB6300"/>
    <w:rsid w:val="00EC1AB2"/>
    <w:rsid w:val="00F13089"/>
    <w:rsid w:val="00F211D3"/>
    <w:rsid w:val="00F27609"/>
    <w:rsid w:val="00F302FA"/>
    <w:rsid w:val="00F32036"/>
    <w:rsid w:val="00F46D28"/>
    <w:rsid w:val="00F5477F"/>
    <w:rsid w:val="00F74882"/>
    <w:rsid w:val="00F767E9"/>
    <w:rsid w:val="00F77E08"/>
    <w:rsid w:val="00F832A6"/>
    <w:rsid w:val="00F84B0B"/>
    <w:rsid w:val="00F85A63"/>
    <w:rsid w:val="00F91F86"/>
    <w:rsid w:val="00F95C01"/>
    <w:rsid w:val="00FA207F"/>
    <w:rsid w:val="00FA532D"/>
    <w:rsid w:val="00FD41E9"/>
    <w:rsid w:val="00FD738F"/>
    <w:rsid w:val="00FD77EA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2352E"/>
    <w:rPr>
      <w:rFonts w:ascii="Proxima Nova Light" w:eastAsiaTheme="minorEastAsia" w:hAnsi="Proxima Nova Light" w:cs="Times New Roman (Body CS)"/>
      <w:kern w:val="21"/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D2474"/>
    <w:pPr>
      <w:keepNext/>
      <w:keepLines/>
      <w:spacing w:before="480" w:after="0"/>
      <w:outlineLvl w:val="0"/>
    </w:pPr>
    <w:rPr>
      <w:rFonts w:ascii="Proxima Nova" w:eastAsiaTheme="majorEastAsia" w:hAnsi="Proxima Nova" w:cstheme="majorBidi"/>
      <w:b/>
      <w:bCs/>
      <w:sz w:val="40"/>
      <w:szCs w:val="32"/>
    </w:rPr>
  </w:style>
  <w:style w:type="paragraph" w:styleId="Heading2">
    <w:name w:val="heading 2"/>
    <w:basedOn w:val="Heading3"/>
    <w:next w:val="BodyText"/>
    <w:uiPriority w:val="9"/>
    <w:unhideWhenUsed/>
    <w:qFormat/>
    <w:rsid w:val="00A576E3"/>
    <w:pPr>
      <w:numPr>
        <w:ilvl w:val="1"/>
      </w:numPr>
      <w:outlineLvl w:val="1"/>
    </w:pPr>
    <w:rPr>
      <w:rFonts w:ascii="Proxima Nova" w:hAnsi="Proxima Nova"/>
      <w:b/>
      <w:sz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97201"/>
    <w:pPr>
      <w:keepNext/>
      <w:keepLines/>
      <w:spacing w:before="200" w:after="0"/>
      <w:outlineLvl w:val="2"/>
    </w:pPr>
    <w:rPr>
      <w:rFonts w:eastAsiaTheme="majorEastAsia" w:cstheme="majorBidi"/>
      <w:bCs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2352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352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F2212"/>
    <w:pPr>
      <w:keepNext/>
      <w:keepLines/>
      <w:pBdr>
        <w:top w:val="single" w:sz="4" w:space="20" w:color="auto"/>
      </w:pBdr>
      <w:spacing w:before="2800" w:after="240"/>
      <w:ind w:left="1008"/>
      <w:jc w:val="right"/>
    </w:pPr>
    <w:rPr>
      <w:rFonts w:ascii="Proxima Nova Extrabold" w:eastAsiaTheme="majorEastAsia" w:hAnsi="Proxima Nova Extrabold" w:cstheme="majorBidi"/>
      <w:b/>
      <w:bCs/>
      <w:color w:val="00808C"/>
      <w:sz w:val="49"/>
      <w:szCs w:val="36"/>
    </w:rPr>
  </w:style>
  <w:style w:type="paragraph" w:styleId="Subtitle">
    <w:name w:val="Subtitle"/>
    <w:basedOn w:val="Title"/>
    <w:next w:val="BodyText"/>
    <w:qFormat/>
    <w:rsid w:val="00B64303"/>
    <w:pPr>
      <w:pBdr>
        <w:top w:val="none" w:sz="0" w:space="0" w:color="auto"/>
      </w:pBdr>
      <w:spacing w:before="240"/>
    </w:pPr>
    <w:rPr>
      <w:color w:val="000000" w:themeColor="text1"/>
      <w:szCs w:val="30"/>
    </w:rPr>
  </w:style>
  <w:style w:type="paragraph" w:customStyle="1" w:styleId="Author">
    <w:name w:val="Author"/>
    <w:next w:val="BodyText"/>
    <w:qFormat/>
    <w:rsid w:val="005D28D8"/>
    <w:pPr>
      <w:keepNext/>
      <w:keepLines/>
      <w:spacing w:after="120"/>
      <w:jc w:val="right"/>
    </w:pPr>
    <w:rPr>
      <w:rFonts w:ascii="Proxima Nova Rg" w:hAnsi="Proxima Nova Rg"/>
      <w:sz w:val="22"/>
    </w:rPr>
  </w:style>
  <w:style w:type="paragraph" w:styleId="Date">
    <w:name w:val="Date"/>
    <w:next w:val="BodyText"/>
    <w:link w:val="DateChar"/>
    <w:qFormat/>
    <w:rsid w:val="00E0014C"/>
    <w:pPr>
      <w:keepNext/>
      <w:keepLines/>
      <w:pBdr>
        <w:bottom w:val="single" w:sz="4" w:space="20" w:color="auto"/>
      </w:pBdr>
      <w:jc w:val="right"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E0014C"/>
    <w:pPr>
      <w:keepNext/>
      <w:keepLines/>
      <w:pageBreakBefore/>
      <w:spacing w:before="300" w:after="0"/>
      <w:jc w:val="center"/>
    </w:pPr>
    <w:rPr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0014C"/>
    <w:pPr>
      <w:keepNext/>
      <w:keepLines/>
      <w:spacing w:before="1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767752"/>
    <w:pPr>
      <w:spacing w:after="120"/>
      <w:ind w:left="360" w:hanging="36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014C"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D816B3"/>
    <w:rPr>
      <w:rFonts w:ascii="Proxima Nova Light" w:hAnsi="Proxima Nova Light"/>
      <w:sz w:val="20"/>
      <w:szCs w:val="20"/>
      <w:lang w:val="en-AU" w:eastAsia="en-AU"/>
    </w:rPr>
    <w:tblPr>
      <w:tblInd w:w="0" w:type="dxa"/>
      <w:tblBorders>
        <w:top w:val="single" w:sz="4" w:space="0" w:color="000000" w:themeColor="text1"/>
        <w:left w:val="single" w:sz="4" w:space="0" w:color="FFFFFF" w:themeColor="background1"/>
        <w:bottom w:val="single" w:sz="4" w:space="0" w:color="000000" w:themeColor="text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  <w:vAlign w:val="center"/>
    </w:tcPr>
    <w:tblStylePr w:type="firstRow">
      <w:rPr>
        <w:color w:val="000000" w:themeColor="text1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014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0014C"/>
    <w:pPr>
      <w:keepNext/>
    </w:pPr>
  </w:style>
  <w:style w:type="paragraph" w:customStyle="1" w:styleId="ImageCaption">
    <w:name w:val="Image Caption"/>
    <w:basedOn w:val="Caption"/>
    <w:rsid w:val="00DF088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0014C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type="character" w:customStyle="1" w:styleId="DateChar">
    <w:name w:val="Date Char"/>
    <w:basedOn w:val="DefaultParagraphFont"/>
    <w:link w:val="Date"/>
    <w:rsid w:val="00E0014C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3D2474"/>
    <w:rPr>
      <w:rFonts w:ascii="Proxima Nova" w:eastAsiaTheme="majorEastAsia" w:hAnsi="Proxima Nova" w:cstheme="majorBidi"/>
      <w:b/>
      <w:bCs/>
      <w:kern w:val="21"/>
      <w:sz w:val="40"/>
      <w:szCs w:val="32"/>
    </w:rPr>
  </w:style>
  <w:style w:type="character" w:styleId="FollowedHyperlink">
    <w:name w:val="FollowedHyperlink"/>
    <w:basedOn w:val="DefaultParagraphFont"/>
    <w:rsid w:val="00CC4354"/>
    <w:rPr>
      <w:color w:val="800080" w:themeColor="followedHyperlink"/>
      <w:u w:val="single"/>
    </w:rPr>
  </w:style>
  <w:style w:type="paragraph" w:customStyle="1" w:styleId="Email">
    <w:name w:val="Email"/>
    <w:basedOn w:val="Normal"/>
    <w:qFormat/>
    <w:rsid w:val="00E77B07"/>
    <w:pPr>
      <w:jc w:val="right"/>
    </w:pPr>
  </w:style>
  <w:style w:type="character" w:styleId="UnresolvedMention">
    <w:name w:val="Unresolved Mention"/>
    <w:basedOn w:val="DefaultParagraphFont"/>
    <w:uiPriority w:val="99"/>
    <w:semiHidden/>
    <w:unhideWhenUsed/>
    <w:rsid w:val="00665275"/>
    <w:rPr>
      <w:color w:val="605E5C"/>
      <w:shd w:val="clear" w:color="auto" w:fill="E1DFDD"/>
    </w:rPr>
  </w:style>
  <w:style w:type="paragraph" w:customStyle="1" w:styleId="Sectitle">
    <w:name w:val="Sectitle"/>
    <w:basedOn w:val="Subtitle"/>
    <w:qFormat/>
    <w:rsid w:val="00941104"/>
  </w:style>
  <w:style w:type="numbering" w:customStyle="1" w:styleId="CurrentList1">
    <w:name w:val="Current List1"/>
    <w:uiPriority w:val="99"/>
    <w:rsid w:val="00F832A6"/>
    <w:pPr>
      <w:numPr>
        <w:numId w:val="5"/>
      </w:numPr>
    </w:pPr>
  </w:style>
  <w:style w:type="numbering" w:customStyle="1" w:styleId="CurrentList2">
    <w:name w:val="Current List2"/>
    <w:uiPriority w:val="99"/>
    <w:rsid w:val="00F832A6"/>
    <w:pPr>
      <w:numPr>
        <w:numId w:val="6"/>
      </w:numPr>
    </w:pPr>
  </w:style>
  <w:style w:type="numbering" w:customStyle="1" w:styleId="CurrentList3">
    <w:name w:val="Current List3"/>
    <w:uiPriority w:val="99"/>
    <w:rsid w:val="00F832A6"/>
    <w:pPr>
      <w:numPr>
        <w:numId w:val="7"/>
      </w:numPr>
    </w:pPr>
  </w:style>
  <w:style w:type="numbering" w:customStyle="1" w:styleId="CurrentList4">
    <w:name w:val="Current List4"/>
    <w:uiPriority w:val="99"/>
    <w:rsid w:val="00D30A2D"/>
    <w:pPr>
      <w:numPr>
        <w:numId w:val="8"/>
      </w:numPr>
    </w:pPr>
  </w:style>
  <w:style w:type="numbering" w:customStyle="1" w:styleId="CurrentList5">
    <w:name w:val="Current List5"/>
    <w:uiPriority w:val="99"/>
    <w:rsid w:val="00833D63"/>
    <w:pPr>
      <w:numPr>
        <w:numId w:val="10"/>
      </w:numPr>
    </w:pPr>
  </w:style>
  <w:style w:type="numbering" w:styleId="111111">
    <w:name w:val="Outline List 2"/>
    <w:basedOn w:val="NoList"/>
    <w:rsid w:val="00297D6C"/>
    <w:pPr>
      <w:numPr>
        <w:numId w:val="11"/>
      </w:numPr>
    </w:pPr>
  </w:style>
  <w:style w:type="numbering" w:customStyle="1" w:styleId="CurrentList6">
    <w:name w:val="Current List6"/>
    <w:uiPriority w:val="99"/>
    <w:rsid w:val="004E6C20"/>
    <w:pPr>
      <w:numPr>
        <w:numId w:val="16"/>
      </w:numPr>
    </w:pPr>
  </w:style>
  <w:style w:type="numbering" w:customStyle="1" w:styleId="CurrentList7">
    <w:name w:val="Current List7"/>
    <w:uiPriority w:val="99"/>
    <w:rsid w:val="00F5477F"/>
    <w:pPr>
      <w:numPr>
        <w:numId w:val="18"/>
      </w:numPr>
    </w:pPr>
  </w:style>
  <w:style w:type="numbering" w:customStyle="1" w:styleId="CurrentList8">
    <w:name w:val="Current List8"/>
    <w:uiPriority w:val="99"/>
    <w:rsid w:val="004548F8"/>
    <w:pPr>
      <w:numPr>
        <w:numId w:val="19"/>
      </w:numPr>
    </w:pPr>
  </w:style>
  <w:style w:type="numbering" w:customStyle="1" w:styleId="CurrentList9">
    <w:name w:val="Current List9"/>
    <w:uiPriority w:val="99"/>
    <w:rsid w:val="004548F8"/>
    <w:pPr>
      <w:numPr>
        <w:numId w:val="20"/>
      </w:numPr>
    </w:pPr>
  </w:style>
  <w:style w:type="numbering" w:customStyle="1" w:styleId="CurrentList10">
    <w:name w:val="Current List10"/>
    <w:uiPriority w:val="99"/>
    <w:rsid w:val="004548F8"/>
    <w:pPr>
      <w:numPr>
        <w:numId w:val="21"/>
      </w:numPr>
    </w:pPr>
  </w:style>
  <w:style w:type="numbering" w:customStyle="1" w:styleId="CurrentList11">
    <w:name w:val="Current List11"/>
    <w:uiPriority w:val="99"/>
    <w:rsid w:val="00FD738F"/>
    <w:pPr>
      <w:numPr>
        <w:numId w:val="23"/>
      </w:numPr>
    </w:pPr>
  </w:style>
  <w:style w:type="numbering" w:customStyle="1" w:styleId="CurrentList12">
    <w:name w:val="Current List12"/>
    <w:uiPriority w:val="99"/>
    <w:rsid w:val="00A576E3"/>
    <w:pPr>
      <w:numPr>
        <w:numId w:val="24"/>
      </w:numPr>
    </w:pPr>
  </w:style>
  <w:style w:type="numbering" w:customStyle="1" w:styleId="CurrentList13">
    <w:name w:val="Current List13"/>
    <w:uiPriority w:val="99"/>
    <w:rsid w:val="00A97201"/>
    <w:pPr>
      <w:numPr>
        <w:numId w:val="26"/>
      </w:numPr>
    </w:pPr>
  </w:style>
  <w:style w:type="numbering" w:customStyle="1" w:styleId="CurrentList14">
    <w:name w:val="Current List14"/>
    <w:uiPriority w:val="99"/>
    <w:rsid w:val="00A97201"/>
    <w:pPr>
      <w:numPr>
        <w:numId w:val="27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xample.com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ohn.doe@uq.edu.au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customXml/itemProps3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4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avier Fernandez</cp:lastModifiedBy>
  <cp:revision>161</cp:revision>
  <cp:lastPrinted>2024-07-31T03:30:00Z</cp:lastPrinted>
  <dcterms:created xsi:type="dcterms:W3CDTF">2017-12-27T05:22:00Z</dcterms:created>
  <dcterms:modified xsi:type="dcterms:W3CDTF">2024-10-03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  <property fmtid="{D5CDD505-2E9C-101B-9397-08002B2CF9AE}" pid="4" name="MSIP_Label_0f488380-630a-4f55-a077-a19445e3f360_Enabled">
    <vt:lpwstr>true</vt:lpwstr>
  </property>
  <property fmtid="{D5CDD505-2E9C-101B-9397-08002B2CF9AE}" pid="5" name="MSIP_Label_0f488380-630a-4f55-a077-a19445e3f360_SetDate">
    <vt:lpwstr>2024-10-01T14:31:01Z</vt:lpwstr>
  </property>
  <property fmtid="{D5CDD505-2E9C-101B-9397-08002B2CF9AE}" pid="6" name="MSIP_Label_0f488380-630a-4f55-a077-a19445e3f360_Method">
    <vt:lpwstr>Standard</vt:lpwstr>
  </property>
  <property fmtid="{D5CDD505-2E9C-101B-9397-08002B2CF9AE}" pid="7" name="MSIP_Label_0f488380-630a-4f55-a077-a19445e3f360_Name">
    <vt:lpwstr>OFFICIAL - INTERNAL</vt:lpwstr>
  </property>
  <property fmtid="{D5CDD505-2E9C-101B-9397-08002B2CF9AE}" pid="8" name="MSIP_Label_0f488380-630a-4f55-a077-a19445e3f360_SiteId">
    <vt:lpwstr>b6e377cf-9db3-46cb-91a2-fad9605bb15c</vt:lpwstr>
  </property>
  <property fmtid="{D5CDD505-2E9C-101B-9397-08002B2CF9AE}" pid="9" name="MSIP_Label_0f488380-630a-4f55-a077-a19445e3f360_ActionId">
    <vt:lpwstr>7157381b-5b05-4160-8d29-a9f8b1088af7</vt:lpwstr>
  </property>
  <property fmtid="{D5CDD505-2E9C-101B-9397-08002B2CF9AE}" pid="10" name="MSIP_Label_0f488380-630a-4f55-a077-a19445e3f360_ContentBits">
    <vt:lpwstr>0</vt:lpwstr>
  </property>
</Properties>
</file>